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AEF86" w14:textId="6CFA7932" w:rsidR="005C2731" w:rsidRPr="00AE5891" w:rsidRDefault="00AE5891">
      <w:pPr>
        <w:rPr>
          <w:b/>
          <w:sz w:val="28"/>
        </w:rPr>
      </w:pPr>
      <w:r w:rsidRPr="00AE5891">
        <w:rPr>
          <w:b/>
          <w:sz w:val="28"/>
        </w:rPr>
        <w:t xml:space="preserve">SMA </w:t>
      </w:r>
      <w:bookmarkStart w:id="0" w:name="_GoBack"/>
      <w:bookmarkEnd w:id="0"/>
      <w:r>
        <w:rPr>
          <w:b/>
          <w:sz w:val="28"/>
        </w:rPr>
        <w:t>oral e</w:t>
      </w:r>
      <w:r w:rsidR="00906D43" w:rsidRPr="00AE5891">
        <w:rPr>
          <w:b/>
          <w:sz w:val="28"/>
        </w:rPr>
        <w:t>xam</w:t>
      </w:r>
    </w:p>
    <w:p w14:paraId="2FC39F19" w14:textId="68855A87" w:rsidR="00D50E43" w:rsidRPr="00AE5891" w:rsidRDefault="00D50E43" w:rsidP="00D50E43">
      <w:pPr>
        <w:rPr>
          <w:i/>
          <w:u w:val="single"/>
        </w:rPr>
      </w:pPr>
      <w:r w:rsidRPr="00AE5891">
        <w:rPr>
          <w:i/>
          <w:u w:val="single"/>
        </w:rPr>
        <w:t>General questions</w:t>
      </w:r>
    </w:p>
    <w:p w14:paraId="4F1E14E9" w14:textId="77777777" w:rsidR="00D50E43" w:rsidRDefault="00D50E43" w:rsidP="00D50E43">
      <w:pPr>
        <w:pStyle w:val="ListParagraph"/>
        <w:numPr>
          <w:ilvl w:val="0"/>
          <w:numId w:val="1"/>
        </w:numPr>
      </w:pPr>
      <w:r>
        <w:t>What is a meta-model? Why do we have one?</w:t>
      </w:r>
    </w:p>
    <w:p w14:paraId="0CB56455" w14:textId="5F225758" w:rsidR="00D50E43" w:rsidRDefault="00D50E43" w:rsidP="00D50E43">
      <w:pPr>
        <w:pStyle w:val="ListParagraph"/>
        <w:numPr>
          <w:ilvl w:val="0"/>
          <w:numId w:val="1"/>
        </w:numPr>
      </w:pPr>
      <w:r>
        <w:t>What is the difference between introspection and intercession? (later supports also state changes)</w:t>
      </w:r>
    </w:p>
    <w:p w14:paraId="7876793F" w14:textId="757BF025" w:rsidR="00CC32CA" w:rsidRDefault="00D50E43" w:rsidP="00672CD8">
      <w:pPr>
        <w:pStyle w:val="ListParagraph"/>
        <w:numPr>
          <w:ilvl w:val="0"/>
          <w:numId w:val="1"/>
        </w:numPr>
      </w:pPr>
      <w:r>
        <w:t>What is static / dynamic / hybrid code analysis?</w:t>
      </w:r>
    </w:p>
    <w:p w14:paraId="2EB8A611" w14:textId="77777777" w:rsidR="000514AD" w:rsidRPr="00672CD8" w:rsidRDefault="000514AD" w:rsidP="000514AD">
      <w:pPr>
        <w:pStyle w:val="ListParagraph"/>
      </w:pPr>
    </w:p>
    <w:p w14:paraId="14E128D9" w14:textId="4775421F" w:rsidR="00906D43" w:rsidRPr="00D50E43" w:rsidRDefault="00906D43">
      <w:pPr>
        <w:rPr>
          <w:i/>
          <w:u w:val="single"/>
          <w:lang w:val="de-CH"/>
        </w:rPr>
      </w:pPr>
      <w:r w:rsidRPr="00D50E43">
        <w:rPr>
          <w:i/>
          <w:u w:val="single"/>
          <w:lang w:val="de-CH"/>
        </w:rPr>
        <w:t>Smalltalk</w:t>
      </w:r>
    </w:p>
    <w:p w14:paraId="6DC4CB18" w14:textId="5DB4E510" w:rsidR="00906D43" w:rsidRDefault="00906D43" w:rsidP="00906D43">
      <w:pPr>
        <w:pStyle w:val="ListParagraph"/>
        <w:numPr>
          <w:ilvl w:val="0"/>
          <w:numId w:val="1"/>
        </w:numPr>
      </w:pPr>
      <w:r>
        <w:t>Transcript show: ‘Hello World’.</w:t>
      </w:r>
      <w:r>
        <w:br/>
        <w:t xml:space="preserve">What is each element </w:t>
      </w:r>
      <w:r w:rsidR="007624B2">
        <w:t>in</w:t>
      </w:r>
      <w:r>
        <w:t xml:space="preserve"> this statement? How does it work? What is the execution order?</w:t>
      </w:r>
    </w:p>
    <w:p w14:paraId="52162DEA" w14:textId="7EB113D1" w:rsidR="00906D43" w:rsidRDefault="00906D43" w:rsidP="00906D43">
      <w:pPr>
        <w:pStyle w:val="ListParagraph"/>
        <w:numPr>
          <w:ilvl w:val="0"/>
          <w:numId w:val="1"/>
        </w:numPr>
      </w:pPr>
      <w:r>
        <w:t>Write a conditional statement in Smalltalk.</w:t>
      </w:r>
    </w:p>
    <w:p w14:paraId="6A5227E4" w14:textId="16523520" w:rsidR="00CA5E49" w:rsidRDefault="00CA5E49" w:rsidP="00906D43">
      <w:pPr>
        <w:pStyle w:val="ListParagraph"/>
        <w:numPr>
          <w:ilvl w:val="0"/>
          <w:numId w:val="1"/>
        </w:numPr>
      </w:pPr>
      <w:r w:rsidRPr="00CA5E49">
        <w:t xml:space="preserve">What is a block closure in the </w:t>
      </w:r>
      <w:proofErr w:type="spellStart"/>
      <w:r w:rsidRPr="00CA5E49">
        <w:t>Pharo</w:t>
      </w:r>
      <w:proofErr w:type="spellEnd"/>
      <w:r w:rsidRPr="00CA5E49">
        <w:t>?</w:t>
      </w:r>
    </w:p>
    <w:p w14:paraId="0901292C" w14:textId="43A30BFA" w:rsidR="00906D43" w:rsidRPr="00906D43" w:rsidRDefault="00672CD8" w:rsidP="00906D43">
      <w:pPr>
        <w:pStyle w:val="ListParagraph"/>
        <w:numPr>
          <w:ilvl w:val="0"/>
          <w:numId w:val="1"/>
        </w:numPr>
      </w:pPr>
      <w:r>
        <w:t>Can you name a few key elements of</w:t>
      </w:r>
      <w:r w:rsidR="00906D43">
        <w:t xml:space="preserve"> </w:t>
      </w:r>
      <w:proofErr w:type="spellStart"/>
      <w:r>
        <w:t>Pharo’s</w:t>
      </w:r>
      <w:proofErr w:type="spellEnd"/>
      <w:r>
        <w:t xml:space="preserve"> </w:t>
      </w:r>
      <w:r w:rsidR="00906D43" w:rsidRPr="00906D43">
        <w:t>Smalltalk class hierarchy</w:t>
      </w:r>
      <w:r>
        <w:t>? (class side / instance side)</w:t>
      </w:r>
    </w:p>
    <w:p w14:paraId="54BCF039" w14:textId="610F4697" w:rsidR="00906D43" w:rsidRDefault="0073693B" w:rsidP="00906D43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0B70016" wp14:editId="31495FB6">
                <wp:simplePos x="0" y="0"/>
                <wp:positionH relativeFrom="margin">
                  <wp:align>right</wp:align>
                </wp:positionH>
                <wp:positionV relativeFrom="paragraph">
                  <wp:posOffset>36195</wp:posOffset>
                </wp:positionV>
                <wp:extent cx="2009775" cy="952500"/>
                <wp:effectExtent l="0" t="0" r="28575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9775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3B215" w14:textId="29D3C26E" w:rsidR="0073693B" w:rsidRDefault="0073693B" w:rsidP="007369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</w:pPr>
                            <w:proofErr w:type="spellStart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aString</w:t>
                            </w:r>
                            <w:proofErr w:type="spellEnd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 xml:space="preserve"> = </w:t>
                            </w:r>
                            <w:r w:rsidR="00290F5B"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‘</w:t>
                            </w:r>
                            <w:proofErr w:type="spellStart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isValid</w:t>
                            </w:r>
                            <w:proofErr w:type="spellEnd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’</w:t>
                            </w:r>
                          </w:p>
                          <w:p w14:paraId="3F33A978" w14:textId="77777777" w:rsidR="0073693B" w:rsidRDefault="0073693B" w:rsidP="0073693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</w:pPr>
                            <w:proofErr w:type="spellStart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ifTrue</w:t>
                            </w:r>
                            <w:proofErr w:type="spellEnd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 xml:space="preserve">: [ </w:t>
                            </w:r>
                            <w:proofErr w:type="gramStart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result :</w:t>
                            </w:r>
                            <w:proofErr w:type="gramEnd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= ’yes’ ]</w:t>
                            </w:r>
                          </w:p>
                          <w:p w14:paraId="1A3CB9AB" w14:textId="2AF27021" w:rsidR="0073693B" w:rsidRDefault="0073693B" w:rsidP="0073693B">
                            <w:proofErr w:type="spellStart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ifFalse</w:t>
                            </w:r>
                            <w:proofErr w:type="spellEnd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 xml:space="preserve">: [ </w:t>
                            </w:r>
                            <w:proofErr w:type="gramStart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result :</w:t>
                            </w:r>
                            <w:proofErr w:type="gramEnd"/>
                            <w:r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= ’no’ ].</w:t>
                            </w:r>
                            <w:r w:rsidR="00290F5B"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br/>
                            </w:r>
                            <w:r w:rsidR="00290F5B"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br/>
                              <w:t>sorted: [ :a :b |</w:t>
                            </w:r>
                            <w:r w:rsidR="00290F5B">
                              <w:rPr>
                                <w:rFonts w:ascii="CMSY10" w:hAnsi="CMSY10" w:cs="CMSY10"/>
                                <w:color w:val="FF0000"/>
                              </w:rPr>
                              <w:t xml:space="preserve"> </w:t>
                            </w:r>
                            <w:r w:rsidR="00290F5B"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 xml:space="preserve">a value </w:t>
                            </w:r>
                            <w:r w:rsidR="00290F5B">
                              <w:rPr>
                                <w:rFonts w:ascii="CMMI10" w:hAnsi="CMMI10" w:cs="CMMI10"/>
                                <w:color w:val="FF0000"/>
                              </w:rPr>
                              <w:t xml:space="preserve">&gt; </w:t>
                            </w:r>
                            <w:r w:rsidR="00290F5B">
                              <w:rPr>
                                <w:rFonts w:ascii="NimbusRomNo9L-Regu-Slant_167" w:hAnsi="NimbusRomNo9L-Regu-Slant_167" w:cs="NimbusRomNo9L-Regu-Slant_167"/>
                                <w:color w:val="FF0000"/>
                              </w:rPr>
                              <w:t>b ] value 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B700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7.05pt;margin-top:2.85pt;width:158.25pt;height: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">
                <v:textbox>
                  <w:txbxContent>
                    <w:p w14:paraId="49E3B215" w14:textId="29D3C26E" w:rsidR="0073693B" w:rsidRDefault="0073693B" w:rsidP="007369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</w:pPr>
                      <w:proofErr w:type="spellStart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aString</w:t>
                      </w:r>
                      <w:proofErr w:type="spellEnd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 xml:space="preserve"> = </w:t>
                      </w:r>
                      <w:r w:rsidR="00290F5B"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‘</w:t>
                      </w:r>
                      <w:proofErr w:type="spellStart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isValid</w:t>
                      </w:r>
                      <w:proofErr w:type="spellEnd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’</w:t>
                      </w:r>
                    </w:p>
                    <w:p w14:paraId="3F33A978" w14:textId="77777777" w:rsidR="0073693B" w:rsidRDefault="0073693B" w:rsidP="0073693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</w:pPr>
                      <w:proofErr w:type="spellStart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ifTrue</w:t>
                      </w:r>
                      <w:proofErr w:type="spellEnd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 xml:space="preserve">: [ </w:t>
                      </w:r>
                      <w:proofErr w:type="gramStart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result :</w:t>
                      </w:r>
                      <w:proofErr w:type="gramEnd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= ’yes’ ]</w:t>
                      </w:r>
                    </w:p>
                    <w:p w14:paraId="1A3CB9AB" w14:textId="2AF27021" w:rsidR="0073693B" w:rsidRDefault="0073693B" w:rsidP="0073693B">
                      <w:proofErr w:type="spellStart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ifFalse</w:t>
                      </w:r>
                      <w:proofErr w:type="spellEnd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 xml:space="preserve">: [ </w:t>
                      </w:r>
                      <w:proofErr w:type="gramStart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result :</w:t>
                      </w:r>
                      <w:proofErr w:type="gramEnd"/>
                      <w:r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= ’no’ ].</w:t>
                      </w:r>
                      <w:r w:rsidR="00290F5B"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br/>
                      </w:r>
                      <w:r w:rsidR="00290F5B"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br/>
                        <w:t>sorted: [ :a :b |</w:t>
                      </w:r>
                      <w:r w:rsidR="00290F5B">
                        <w:rPr>
                          <w:rFonts w:ascii="CMSY10" w:hAnsi="CMSY10" w:cs="CMSY10"/>
                          <w:color w:val="FF0000"/>
                        </w:rPr>
                        <w:t xml:space="preserve"> </w:t>
                      </w:r>
                      <w:r w:rsidR="00290F5B"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 xml:space="preserve">a value </w:t>
                      </w:r>
                      <w:r w:rsidR="00290F5B">
                        <w:rPr>
                          <w:rFonts w:ascii="CMMI10" w:hAnsi="CMMI10" w:cs="CMMI10"/>
                          <w:color w:val="FF0000"/>
                        </w:rPr>
                        <w:t xml:space="preserve">&gt; </w:t>
                      </w:r>
                      <w:r w:rsidR="00290F5B">
                        <w:rPr>
                          <w:rFonts w:ascii="NimbusRomNo9L-Regu-Slant_167" w:hAnsi="NimbusRomNo9L-Regu-Slant_167" w:cs="NimbusRomNo9L-Regu-Slant_167"/>
                          <w:color w:val="FF0000"/>
                        </w:rPr>
                        <w:t>b ] value ]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06D43" w:rsidRPr="00906D43">
        <w:t>Explain briefly the elements and their purpose!</w:t>
      </w:r>
    </w:p>
    <w:p w14:paraId="753C0BC4" w14:textId="56CB8277" w:rsidR="00906D43" w:rsidRDefault="00906D43" w:rsidP="00906D43">
      <w:pPr>
        <w:pStyle w:val="ListParagraph"/>
        <w:numPr>
          <w:ilvl w:val="0"/>
          <w:numId w:val="1"/>
        </w:numPr>
      </w:pPr>
      <w:r>
        <w:t xml:space="preserve">Name one benefit and one drawback of the </w:t>
      </w:r>
      <w:proofErr w:type="spellStart"/>
      <w:r>
        <w:t>Pharo</w:t>
      </w:r>
      <w:proofErr w:type="spellEnd"/>
      <w:r>
        <w:t xml:space="preserve"> environment.</w:t>
      </w:r>
    </w:p>
    <w:p w14:paraId="60696C86" w14:textId="4D4254D8" w:rsidR="00CC32CA" w:rsidRPr="00672CD8" w:rsidRDefault="00CC32CA" w:rsidP="00906D43">
      <w:pPr>
        <w:rPr>
          <w:i/>
          <w:u w:val="single"/>
        </w:rPr>
      </w:pPr>
    </w:p>
    <w:p w14:paraId="405497E9" w14:textId="34B426A4" w:rsidR="00906D43" w:rsidRPr="00D50E43" w:rsidRDefault="00906D43" w:rsidP="00906D43">
      <w:pPr>
        <w:rPr>
          <w:i/>
          <w:u w:val="single"/>
          <w:lang w:val="de-CH"/>
        </w:rPr>
      </w:pPr>
      <w:r w:rsidRPr="00D50E43">
        <w:rPr>
          <w:i/>
          <w:u w:val="single"/>
          <w:lang w:val="de-CH"/>
        </w:rPr>
        <w:t>Code Analysis</w:t>
      </w:r>
    </w:p>
    <w:p w14:paraId="16B0F7D0" w14:textId="5A014B42" w:rsidR="00672CD8" w:rsidRDefault="00672CD8" w:rsidP="00D50E43">
      <w:pPr>
        <w:pStyle w:val="ListParagraph"/>
        <w:numPr>
          <w:ilvl w:val="0"/>
          <w:numId w:val="1"/>
        </w:numPr>
      </w:pPr>
      <w:r>
        <w:t>What is a code metric</w:t>
      </w:r>
      <w:r w:rsidR="00CA5E49">
        <w:t>, and w</w:t>
      </w:r>
      <w:r w:rsidRPr="00672CD8">
        <w:t>hat is the role of</w:t>
      </w:r>
      <w:r w:rsidR="00CA5E49">
        <w:t xml:space="preserve"> a</w:t>
      </w:r>
      <w:r w:rsidRPr="00672CD8">
        <w:t xml:space="preserve"> code metric in analyzing </w:t>
      </w:r>
      <w:r w:rsidR="00CA5E49">
        <w:t xml:space="preserve">source </w:t>
      </w:r>
      <w:r w:rsidRPr="00672CD8">
        <w:t xml:space="preserve">code? </w:t>
      </w:r>
    </w:p>
    <w:p w14:paraId="2BDB1E00" w14:textId="2A082CF2" w:rsidR="00906D43" w:rsidRPr="00906D43" w:rsidRDefault="00906D43" w:rsidP="00D50E43">
      <w:pPr>
        <w:pStyle w:val="ListParagraph"/>
        <w:numPr>
          <w:ilvl w:val="0"/>
          <w:numId w:val="1"/>
        </w:numPr>
      </w:pPr>
      <w:r w:rsidRPr="00672CD8">
        <w:rPr>
          <w:lang w:val="de-CH"/>
        </w:rPr>
        <w:t xml:space="preserve">Name 3 different code </w:t>
      </w:r>
      <w:proofErr w:type="spellStart"/>
      <w:r w:rsidRPr="00672CD8">
        <w:rPr>
          <w:lang w:val="de-CH"/>
        </w:rPr>
        <w:t>metrics</w:t>
      </w:r>
      <w:proofErr w:type="spellEnd"/>
      <w:r w:rsidRPr="00672CD8">
        <w:rPr>
          <w:lang w:val="de-CH"/>
        </w:rPr>
        <w:t xml:space="preserve">. </w:t>
      </w:r>
    </w:p>
    <w:p w14:paraId="59B3255A" w14:textId="57260E15" w:rsidR="00906D43" w:rsidRDefault="00906D43" w:rsidP="00D50E43">
      <w:pPr>
        <w:pStyle w:val="ListParagraph"/>
        <w:numPr>
          <w:ilvl w:val="0"/>
          <w:numId w:val="1"/>
        </w:numPr>
      </w:pPr>
      <w:r w:rsidRPr="00906D43">
        <w:t xml:space="preserve">Explain them and mention </w:t>
      </w:r>
      <w:r>
        <w:t>one benefit and one drawback for each.</w:t>
      </w:r>
    </w:p>
    <w:p w14:paraId="606AEE89" w14:textId="5DDC0AF9" w:rsidR="00906D43" w:rsidRDefault="00906D43" w:rsidP="00D50E43">
      <w:pPr>
        <w:pStyle w:val="ListParagraph"/>
        <w:numPr>
          <w:ilvl w:val="0"/>
          <w:numId w:val="1"/>
        </w:numPr>
      </w:pPr>
      <w:r>
        <w:t>What is one major use case for cyclomatic complexity? (test coverage, …)</w:t>
      </w:r>
    </w:p>
    <w:p w14:paraId="5D9DCF71" w14:textId="73545BBC" w:rsidR="00CA5E49" w:rsidRDefault="00CA5E49" w:rsidP="00D50E43">
      <w:pPr>
        <w:pStyle w:val="ListParagraph"/>
        <w:numPr>
          <w:ilvl w:val="0"/>
          <w:numId w:val="1"/>
        </w:numPr>
      </w:pPr>
      <w:r>
        <w:t>What is code duplication and how does it relate to code complexity?</w:t>
      </w:r>
    </w:p>
    <w:p w14:paraId="7FD892AA" w14:textId="77777777" w:rsidR="00CC32CA" w:rsidRDefault="00CC32CA" w:rsidP="00906D43">
      <w:pPr>
        <w:rPr>
          <w:i/>
          <w:u w:val="single"/>
        </w:rPr>
      </w:pPr>
    </w:p>
    <w:p w14:paraId="7C5B9097" w14:textId="41AF5EE7" w:rsidR="00906D43" w:rsidRPr="00D50E43" w:rsidRDefault="00906D43" w:rsidP="00906D43">
      <w:pPr>
        <w:rPr>
          <w:i/>
          <w:u w:val="single"/>
        </w:rPr>
      </w:pPr>
      <w:r w:rsidRPr="00D50E43">
        <w:rPr>
          <w:i/>
          <w:u w:val="single"/>
        </w:rPr>
        <w:t>Test Code Smells</w:t>
      </w:r>
    </w:p>
    <w:p w14:paraId="69937E4C" w14:textId="74946F79" w:rsidR="00906D43" w:rsidRDefault="00906D43" w:rsidP="00D50E43">
      <w:pPr>
        <w:pStyle w:val="ListParagraph"/>
        <w:numPr>
          <w:ilvl w:val="0"/>
          <w:numId w:val="1"/>
        </w:numPr>
      </w:pPr>
      <w:r>
        <w:t>What are mistakes in test code that should be avoided? Why?</w:t>
      </w:r>
    </w:p>
    <w:p w14:paraId="6AEA82F8" w14:textId="77777777" w:rsidR="00CC32CA" w:rsidRDefault="00CC32CA" w:rsidP="00906D43">
      <w:pPr>
        <w:rPr>
          <w:i/>
          <w:u w:val="single"/>
        </w:rPr>
      </w:pPr>
    </w:p>
    <w:p w14:paraId="06DCB5C7" w14:textId="0C170A15" w:rsidR="00906D43" w:rsidRPr="00D50E43" w:rsidRDefault="00CC32CA" w:rsidP="00906D43">
      <w:pPr>
        <w:rPr>
          <w:i/>
          <w:u w:val="single"/>
        </w:rPr>
      </w:pPr>
      <w:r>
        <w:rPr>
          <w:i/>
          <w:u w:val="single"/>
        </w:rPr>
        <w:t>C</w:t>
      </w:r>
      <w:r w:rsidR="00906D43" w:rsidRPr="00D50E43">
        <w:rPr>
          <w:i/>
          <w:u w:val="single"/>
        </w:rPr>
        <w:t>ompiler Optimizations</w:t>
      </w:r>
    </w:p>
    <w:p w14:paraId="01967247" w14:textId="30D8A05A" w:rsidR="00906D43" w:rsidRDefault="00672CD8" w:rsidP="00D50E43">
      <w:pPr>
        <w:pStyle w:val="ListParagraph"/>
        <w:numPr>
          <w:ilvl w:val="0"/>
          <w:numId w:val="1"/>
        </w:numPr>
      </w:pPr>
      <w:r>
        <w:t>We p</w:t>
      </w:r>
      <w:r w:rsidR="00906D43">
        <w:t>rovide a sample method in Java with some imperfections</w:t>
      </w:r>
      <w:r>
        <w:t xml:space="preserve">: </w:t>
      </w:r>
      <w:r w:rsidR="00906D43">
        <w:t>What are the imperfections, and how could a compiler optimize them?</w:t>
      </w:r>
    </w:p>
    <w:p w14:paraId="461E25FF" w14:textId="78CE9579" w:rsidR="00906D43" w:rsidRDefault="00672CD8" w:rsidP="00D50E43">
      <w:pPr>
        <w:pStyle w:val="ListParagraph"/>
        <w:numPr>
          <w:ilvl w:val="0"/>
          <w:numId w:val="1"/>
        </w:numPr>
      </w:pPr>
      <w:r>
        <w:t>What is an intermediate-representation language</w:t>
      </w:r>
      <w:r w:rsidR="00906D43">
        <w:t>?</w:t>
      </w:r>
      <w:r>
        <w:t xml:space="preserve"> Can you name one?</w:t>
      </w:r>
    </w:p>
    <w:p w14:paraId="284932FA" w14:textId="49DC839A" w:rsidR="00672CD8" w:rsidRDefault="00672CD8" w:rsidP="00D50E43">
      <w:pPr>
        <w:pStyle w:val="ListParagraph"/>
        <w:numPr>
          <w:ilvl w:val="0"/>
          <w:numId w:val="1"/>
        </w:numPr>
      </w:pPr>
      <w:r>
        <w:t>What is its purpose?</w:t>
      </w:r>
    </w:p>
    <w:p w14:paraId="0C113B27" w14:textId="77777777" w:rsidR="00CC32CA" w:rsidRDefault="00CC32CA" w:rsidP="00906D43">
      <w:pPr>
        <w:rPr>
          <w:i/>
          <w:u w:val="single"/>
        </w:rPr>
      </w:pPr>
    </w:p>
    <w:p w14:paraId="50A45B40" w14:textId="593CC9A9" w:rsidR="00906D43" w:rsidRPr="00D50E43" w:rsidRDefault="00906D43" w:rsidP="00906D43">
      <w:pPr>
        <w:rPr>
          <w:i/>
          <w:u w:val="single"/>
        </w:rPr>
      </w:pPr>
      <w:r w:rsidRPr="00D50E43">
        <w:rPr>
          <w:i/>
          <w:u w:val="single"/>
        </w:rPr>
        <w:t>Plots</w:t>
      </w:r>
    </w:p>
    <w:p w14:paraId="4C4D827C" w14:textId="413316B8" w:rsidR="00906D43" w:rsidRDefault="00906D43" w:rsidP="00D50E43">
      <w:pPr>
        <w:pStyle w:val="ListParagraph"/>
        <w:numPr>
          <w:ilvl w:val="0"/>
          <w:numId w:val="1"/>
        </w:numPr>
      </w:pPr>
      <w:r>
        <w:t xml:space="preserve">We show three plots (sunburst / </w:t>
      </w:r>
      <w:r w:rsidR="00D50E43">
        <w:t xml:space="preserve">node-link / </w:t>
      </w:r>
      <w:proofErr w:type="spellStart"/>
      <w:r w:rsidR="00D50E43">
        <w:t>treemap</w:t>
      </w:r>
      <w:proofErr w:type="spellEnd"/>
      <w:r w:rsidR="00D50E43">
        <w:t>). Which is which?</w:t>
      </w:r>
    </w:p>
    <w:p w14:paraId="5493BFE3" w14:textId="296805F5" w:rsidR="00906D43" w:rsidRDefault="00D50E43" w:rsidP="00D50E43">
      <w:pPr>
        <w:pStyle w:val="ListParagraph"/>
        <w:numPr>
          <w:ilvl w:val="0"/>
          <w:numId w:val="1"/>
        </w:numPr>
      </w:pPr>
      <w:r>
        <w:t>What is one peculiarity that you can see in the sunburst plot? Why is it a peculiarity?</w:t>
      </w:r>
    </w:p>
    <w:p w14:paraId="20A37863" w14:textId="252DC24A" w:rsidR="00D50E43" w:rsidRDefault="00D50E43" w:rsidP="00D50E43">
      <w:pPr>
        <w:pStyle w:val="ListParagraph"/>
        <w:numPr>
          <w:ilvl w:val="0"/>
          <w:numId w:val="1"/>
        </w:numPr>
      </w:pPr>
      <w:r>
        <w:t xml:space="preserve">Do you think a </w:t>
      </w:r>
      <w:proofErr w:type="spellStart"/>
      <w:r>
        <w:t>Treemap</w:t>
      </w:r>
      <w:proofErr w:type="spellEnd"/>
      <w:r>
        <w:t xml:space="preserve"> makes sense for hierarchical data? Why, or why not? (</w:t>
      </w:r>
      <w:proofErr w:type="gramStart"/>
      <w:r>
        <w:t>no</w:t>
      </w:r>
      <w:proofErr w:type="gramEnd"/>
      <w:r>
        <w:t xml:space="preserve"> it does not -&gt; hard to relate hierarchy levels)</w:t>
      </w:r>
    </w:p>
    <w:p w14:paraId="14D562D2" w14:textId="77777777" w:rsidR="00CC32CA" w:rsidRDefault="00CC32CA" w:rsidP="00CC32CA">
      <w:pPr>
        <w:rPr>
          <w:i/>
          <w:u w:val="single"/>
        </w:rPr>
      </w:pPr>
    </w:p>
    <w:p w14:paraId="40A9B158" w14:textId="73F18DAF" w:rsidR="00CC32CA" w:rsidRPr="00D50E43" w:rsidRDefault="00CC32CA" w:rsidP="00CC32CA">
      <w:pPr>
        <w:rPr>
          <w:i/>
          <w:u w:val="single"/>
        </w:rPr>
      </w:pPr>
      <w:r>
        <w:rPr>
          <w:i/>
          <w:u w:val="single"/>
        </w:rPr>
        <w:t>Socio-Technical Aspects</w:t>
      </w:r>
    </w:p>
    <w:p w14:paraId="4CEA806A" w14:textId="0D2DF8A3" w:rsidR="00CC32CA" w:rsidRPr="00906D43" w:rsidRDefault="00CC32CA" w:rsidP="00D479A5">
      <w:pPr>
        <w:pStyle w:val="ListParagraph"/>
        <w:numPr>
          <w:ilvl w:val="0"/>
          <w:numId w:val="1"/>
        </w:numPr>
      </w:pPr>
      <w:r>
        <w:t xml:space="preserve">Comment on </w:t>
      </w:r>
      <w:r w:rsidR="00C75082">
        <w:t>Conway’s law</w:t>
      </w:r>
      <w:r>
        <w:t xml:space="preserve"> with a  real-life example: “</w:t>
      </w:r>
      <w:r w:rsidRPr="00CC32CA">
        <w:t>Any organization that design a system will produce a design whose structure is a copy of the organization’s communication structure</w:t>
      </w:r>
      <w:r>
        <w:t>.”</w:t>
      </w:r>
    </w:p>
    <w:sectPr w:rsidR="00CC32CA" w:rsidRPr="00906D43" w:rsidSect="00CC32CA">
      <w:pgSz w:w="12240" w:h="15840"/>
      <w:pgMar w:top="426" w:right="758" w:bottom="426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NimbusRomNo9L-Regu-Slant_167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621C8"/>
    <w:multiLevelType w:val="hybridMultilevel"/>
    <w:tmpl w:val="F08CE9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D5E96"/>
    <w:multiLevelType w:val="hybridMultilevel"/>
    <w:tmpl w:val="1616A8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AD499D"/>
    <w:multiLevelType w:val="hybridMultilevel"/>
    <w:tmpl w:val="F4ACF5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AB1658"/>
    <w:multiLevelType w:val="hybridMultilevel"/>
    <w:tmpl w:val="1616A8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0A58B4"/>
    <w:multiLevelType w:val="hybridMultilevel"/>
    <w:tmpl w:val="C4FC83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s7Q0tzQzMDM1MjVV0lEKTi0uzszPAykwrgUAaQs7XiwAAAA="/>
  </w:docVars>
  <w:rsids>
    <w:rsidRoot w:val="00906D43"/>
    <w:rsid w:val="000514AD"/>
    <w:rsid w:val="00161BD6"/>
    <w:rsid w:val="00290F5B"/>
    <w:rsid w:val="005C2731"/>
    <w:rsid w:val="00672CD8"/>
    <w:rsid w:val="0073693B"/>
    <w:rsid w:val="007624B2"/>
    <w:rsid w:val="00906D43"/>
    <w:rsid w:val="00AC6F8C"/>
    <w:rsid w:val="00AE5891"/>
    <w:rsid w:val="00C75082"/>
    <w:rsid w:val="00CA5E49"/>
    <w:rsid w:val="00CC32CA"/>
    <w:rsid w:val="00CC6623"/>
    <w:rsid w:val="00D479A5"/>
    <w:rsid w:val="00D5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6A73F64"/>
  <w15:chartTrackingRefBased/>
  <w15:docId w15:val="{28321772-A2A9-4BCC-A6FA-3FC7C9D3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6D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Gadient</dc:creator>
  <cp:keywords/>
  <dc:description/>
  <cp:lastModifiedBy>Pascal Gadient</cp:lastModifiedBy>
  <cp:revision>11</cp:revision>
  <cp:lastPrinted>2019-02-15T12:50:00Z</cp:lastPrinted>
  <dcterms:created xsi:type="dcterms:W3CDTF">2019-02-13T22:19:00Z</dcterms:created>
  <dcterms:modified xsi:type="dcterms:W3CDTF">2019-03-06T07:45:00Z</dcterms:modified>
</cp:coreProperties>
</file>